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770A0" w14:textId="77777777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  <w:r w:rsidRPr="001B6B7C">
        <w:rPr>
          <w:rFonts w:ascii="Arial" w:eastAsia="Times New Roman" w:hAnsi="Arial" w:cs="Arial"/>
          <w:color w:val="000000"/>
          <w:lang w:eastAsia="en-IN"/>
        </w:rPr>
        <w:t>Dear Hiring Manager, University Recruiter, Oracle,</w:t>
      </w:r>
    </w:p>
    <w:p w14:paraId="75F896B1" w14:textId="77777777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</w:p>
    <w:p w14:paraId="686DED79" w14:textId="3F8A31E9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  <w:r w:rsidRPr="001B6B7C">
        <w:rPr>
          <w:rFonts w:ascii="Arial" w:eastAsia="Times New Roman" w:hAnsi="Arial" w:cs="Arial"/>
          <w:color w:val="000000"/>
          <w:lang w:eastAsia="en-IN"/>
        </w:rPr>
        <w:t>I am excited to apply for the Software Engineer Intern position at Oracle. As a computer science student at the University of California – San Diego, I have completed coursework in various relevant areas, including artificial intelligence, algorithms, big data, data structures, database management systems, machine learning, object-oriented programming, and software programming. I am proficient in Python, Java, SQL, and have experience with web and mobile application development.</w:t>
      </w:r>
    </w:p>
    <w:p w14:paraId="08C2BE9A" w14:textId="33A98FD6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  <w:r w:rsidRPr="001B6B7C">
        <w:rPr>
          <w:rFonts w:ascii="Arial" w:eastAsia="Times New Roman" w:hAnsi="Arial" w:cs="Arial"/>
          <w:color w:val="000000"/>
          <w:lang w:eastAsia="en-IN"/>
        </w:rPr>
        <w:t xml:space="preserve">In my previous internship as a Full Stack Development Intern at Makos Infotech, I developed the server-side rendering for their central website using </w:t>
      </w:r>
      <w:proofErr w:type="spellStart"/>
      <w:r w:rsidRPr="001B6B7C">
        <w:rPr>
          <w:rFonts w:ascii="Arial" w:eastAsia="Times New Roman" w:hAnsi="Arial" w:cs="Arial"/>
          <w:color w:val="000000"/>
          <w:lang w:eastAsia="en-IN"/>
        </w:rPr>
        <w:t>JQuery</w:t>
      </w:r>
      <w:proofErr w:type="spellEnd"/>
      <w:r w:rsidRPr="001B6B7C">
        <w:rPr>
          <w:rFonts w:ascii="Arial" w:eastAsia="Times New Roman" w:hAnsi="Arial" w:cs="Arial"/>
          <w:color w:val="000000"/>
          <w:lang w:eastAsia="en-IN"/>
        </w:rPr>
        <w:t>, PHP, and MySQL. Along with this. I also created and managed the existing relational databases using MySQL Workbench. Further, I helped model the website's user interface using Figma and Bootstrap. I enjoyed the opportunity to work on a real-world project and make a tangible impact on the company's product.</w:t>
      </w:r>
    </w:p>
    <w:p w14:paraId="31E741FB" w14:textId="0AFFD691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  <w:r w:rsidRPr="001B6B7C">
        <w:rPr>
          <w:rFonts w:ascii="Arial" w:eastAsia="Times New Roman" w:hAnsi="Arial" w:cs="Arial"/>
          <w:color w:val="000000"/>
          <w:lang w:eastAsia="en-IN"/>
        </w:rPr>
        <w:t>I am confident that besides my academic background and practical experience, my passion for problem-solving makes me a strong fit as a Software Engineering intern at Oracle. I am eager to use my technical skills to help design and build innovative new systems from the ground up and contribute to developing cutting-edge technologies at Oracle. I am excited about the opportunity to work with industry-leading professionals and learn from their expertise.</w:t>
      </w:r>
    </w:p>
    <w:p w14:paraId="63459438" w14:textId="13D739A4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  <w:r w:rsidRPr="001B6B7C">
        <w:rPr>
          <w:rFonts w:ascii="Arial" w:eastAsia="Times New Roman" w:hAnsi="Arial" w:cs="Arial"/>
          <w:color w:val="000000"/>
          <w:lang w:eastAsia="en-IN"/>
        </w:rPr>
        <w:t>Thank you for considering my application. I am excited about the opportunity to join the Oracle team and make a meaningful contribution to your company.</w:t>
      </w:r>
    </w:p>
    <w:p w14:paraId="7F541B21" w14:textId="77777777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</w:p>
    <w:p w14:paraId="58A1CBAE" w14:textId="77777777" w:rsidR="001B6B7C" w:rsidRPr="001B6B7C" w:rsidRDefault="001B6B7C" w:rsidP="001B6B7C">
      <w:pPr>
        <w:rPr>
          <w:rFonts w:ascii="Arial" w:eastAsia="Times New Roman" w:hAnsi="Arial" w:cs="Arial"/>
          <w:color w:val="000000"/>
          <w:lang w:eastAsia="en-IN"/>
        </w:rPr>
      </w:pPr>
      <w:r w:rsidRPr="001B6B7C">
        <w:rPr>
          <w:rFonts w:ascii="Arial" w:eastAsia="Times New Roman" w:hAnsi="Arial" w:cs="Arial"/>
          <w:color w:val="000000"/>
          <w:lang w:eastAsia="en-IN"/>
        </w:rPr>
        <w:t>Sincerely,</w:t>
      </w:r>
    </w:p>
    <w:p w14:paraId="6E53184C" w14:textId="520FB471" w:rsidR="005D720F" w:rsidRPr="001B6B7C" w:rsidRDefault="001B6B7C" w:rsidP="001B6B7C">
      <w:r w:rsidRPr="001B6B7C">
        <w:rPr>
          <w:rFonts w:ascii="Arial" w:eastAsia="Times New Roman" w:hAnsi="Arial" w:cs="Arial"/>
          <w:color w:val="000000"/>
          <w:lang w:eastAsia="en-IN"/>
        </w:rPr>
        <w:t>Jay Jhaveri</w:t>
      </w:r>
    </w:p>
    <w:sectPr w:rsidR="005D720F" w:rsidRPr="001B6B7C" w:rsidSect="00B471B5"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c3sjA3MTKzMDdQ0lEKTi0uzszPAykwrAUA0cYtlSwAAAA="/>
  </w:docVars>
  <w:rsids>
    <w:rsidRoot w:val="00D87050"/>
    <w:rsid w:val="00002795"/>
    <w:rsid w:val="00067A4F"/>
    <w:rsid w:val="000831FC"/>
    <w:rsid w:val="000920B5"/>
    <w:rsid w:val="000E339A"/>
    <w:rsid w:val="00115348"/>
    <w:rsid w:val="00187768"/>
    <w:rsid w:val="001B6B7C"/>
    <w:rsid w:val="0021700B"/>
    <w:rsid w:val="0024285B"/>
    <w:rsid w:val="0024384C"/>
    <w:rsid w:val="003379FF"/>
    <w:rsid w:val="003929BA"/>
    <w:rsid w:val="003C6699"/>
    <w:rsid w:val="003F5FAD"/>
    <w:rsid w:val="00411410"/>
    <w:rsid w:val="00456BD4"/>
    <w:rsid w:val="005077CF"/>
    <w:rsid w:val="005911B9"/>
    <w:rsid w:val="0073739A"/>
    <w:rsid w:val="008F4D2F"/>
    <w:rsid w:val="0091117C"/>
    <w:rsid w:val="00984B21"/>
    <w:rsid w:val="00B471B5"/>
    <w:rsid w:val="00B60A8E"/>
    <w:rsid w:val="00BC4505"/>
    <w:rsid w:val="00BF10A9"/>
    <w:rsid w:val="00CC6B83"/>
    <w:rsid w:val="00D2745D"/>
    <w:rsid w:val="00D87050"/>
    <w:rsid w:val="00DC778A"/>
    <w:rsid w:val="00F2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4E24"/>
  <w15:chartTrackingRefBased/>
  <w15:docId w15:val="{A594A19C-79D2-42A8-9582-92E1BC6F0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4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</cp:revision>
  <dcterms:created xsi:type="dcterms:W3CDTF">2023-01-09T21:27:00Z</dcterms:created>
  <dcterms:modified xsi:type="dcterms:W3CDTF">2023-01-10T13:35:00Z</dcterms:modified>
</cp:coreProperties>
</file>